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0DE8A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hanging="360"/>
      </w:pPr>
    </w:p>
    <w:p w14:paraId="0C7A3087" w14:textId="317BEBF4" w:rsidR="002746D8" w:rsidRPr="00BC47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</w:rPr>
      </w:pPr>
      <w:r w:rsidRPr="00BC47D8">
        <w:rPr>
          <w:b/>
          <w:color w:val="000000"/>
        </w:rPr>
        <w:t>Opis przedmiotu zamówienia:</w:t>
      </w:r>
    </w:p>
    <w:p w14:paraId="2384C89C" w14:textId="47D91412" w:rsidR="002746D8" w:rsidRPr="00BC47D8" w:rsidRDefault="00BC47D8" w:rsidP="002746D8">
      <w:pPr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BC47D8">
        <w:rPr>
          <w:rFonts w:eastAsia="Verdana" w:cs="Verdana"/>
          <w:b/>
          <w:color w:val="000000"/>
        </w:rPr>
        <w:t>2000</w:t>
      </w:r>
      <w:r w:rsidR="002746D8" w:rsidRPr="00BC47D8">
        <w:rPr>
          <w:rFonts w:eastAsia="Verdana" w:cs="Verdana"/>
          <w:b/>
          <w:color w:val="000000"/>
        </w:rPr>
        <w:t xml:space="preserve"> sztuk </w:t>
      </w:r>
      <w:r w:rsidRPr="00BC47D8">
        <w:rPr>
          <w:rFonts w:eastAsia="Verdana" w:cs="Verdana"/>
          <w:b/>
          <w:color w:val="000000"/>
        </w:rPr>
        <w:t>gwizdków ratowniczych ze sznurkiem</w:t>
      </w:r>
    </w:p>
    <w:p w14:paraId="65FB19FD" w14:textId="5CE4A136" w:rsidR="002746D8" w:rsidRPr="00BC47D8" w:rsidRDefault="002746D8" w:rsidP="002746D8">
      <w:pPr>
        <w:widowControl w:val="0"/>
      </w:pPr>
      <w:r w:rsidRPr="00BC47D8">
        <w:t>Specyfikacja:</w:t>
      </w:r>
    </w:p>
    <w:p w14:paraId="50E2491F" w14:textId="6BF446AA" w:rsidR="00BC47D8" w:rsidRPr="00BC47D8" w:rsidRDefault="00BC47D8" w:rsidP="00BC47D8">
      <w:pPr>
        <w:widowControl w:val="0"/>
        <w:rPr>
          <w:b/>
          <w:bCs/>
        </w:rPr>
      </w:pPr>
      <w:r w:rsidRPr="00BC47D8">
        <w:rPr>
          <w:b/>
          <w:bCs/>
        </w:rPr>
        <w:t>Kolor</w:t>
      </w:r>
      <w:r>
        <w:rPr>
          <w:b/>
          <w:bCs/>
        </w:rPr>
        <w:t xml:space="preserve"> sznurka</w:t>
      </w:r>
      <w:r w:rsidRPr="00BC47D8">
        <w:rPr>
          <w:b/>
          <w:bCs/>
        </w:rPr>
        <w:t>: </w:t>
      </w:r>
    </w:p>
    <w:p w14:paraId="141C182F" w14:textId="77777777" w:rsidR="00BC47D8" w:rsidRPr="00BC47D8" w:rsidRDefault="00BC47D8" w:rsidP="00BC47D8">
      <w:pPr>
        <w:widowControl w:val="0"/>
      </w:pPr>
      <w:r w:rsidRPr="00BC47D8">
        <w:t>czarny</w:t>
      </w:r>
    </w:p>
    <w:p w14:paraId="14D88876" w14:textId="77777777" w:rsidR="00BC47D8" w:rsidRPr="00BC47D8" w:rsidRDefault="00BC47D8" w:rsidP="00BC47D8">
      <w:pPr>
        <w:widowControl w:val="0"/>
        <w:rPr>
          <w:b/>
          <w:bCs/>
        </w:rPr>
      </w:pPr>
      <w:r w:rsidRPr="00BC47D8">
        <w:rPr>
          <w:b/>
          <w:bCs/>
        </w:rPr>
        <w:t>Materiał: </w:t>
      </w:r>
    </w:p>
    <w:p w14:paraId="51F7D1FC" w14:textId="77777777" w:rsidR="00BC47D8" w:rsidRPr="00BC47D8" w:rsidRDefault="00BC47D8" w:rsidP="00BC47D8">
      <w:pPr>
        <w:widowControl w:val="0"/>
      </w:pPr>
      <w:r w:rsidRPr="00BC47D8">
        <w:t>metal</w:t>
      </w:r>
    </w:p>
    <w:p w14:paraId="2B3F9673" w14:textId="77777777" w:rsidR="00BC47D8" w:rsidRPr="00BC47D8" w:rsidRDefault="00BC47D8" w:rsidP="00BC47D8">
      <w:pPr>
        <w:widowControl w:val="0"/>
        <w:rPr>
          <w:b/>
          <w:bCs/>
        </w:rPr>
      </w:pPr>
      <w:r w:rsidRPr="00BC47D8">
        <w:rPr>
          <w:b/>
          <w:bCs/>
        </w:rPr>
        <w:t>Rozmiar: </w:t>
      </w:r>
    </w:p>
    <w:p w14:paraId="417B94D1" w14:textId="77777777" w:rsidR="00BC47D8" w:rsidRPr="00BC47D8" w:rsidRDefault="00BC47D8" w:rsidP="00BC47D8">
      <w:pPr>
        <w:widowControl w:val="0"/>
      </w:pPr>
      <w:r w:rsidRPr="00BC47D8">
        <w:t>4,5 x 1,8 x 2,1 cm</w:t>
      </w:r>
    </w:p>
    <w:p w14:paraId="4A0972A7" w14:textId="58EADB58" w:rsidR="00BC47D8" w:rsidRDefault="00BC47D8" w:rsidP="002746D8">
      <w:pPr>
        <w:widowControl w:val="0"/>
        <w:rPr>
          <w:b/>
          <w:bCs/>
        </w:rPr>
      </w:pPr>
      <w:r>
        <w:rPr>
          <w:b/>
          <w:bCs/>
        </w:rPr>
        <w:t>Znakowanie:</w:t>
      </w:r>
    </w:p>
    <w:p w14:paraId="44EDB3C8" w14:textId="5CEB438C" w:rsidR="00BC47D8" w:rsidRPr="00BC47D8" w:rsidRDefault="00BC47D8" w:rsidP="002746D8">
      <w:pPr>
        <w:widowControl w:val="0"/>
      </w:pPr>
      <w:r w:rsidRPr="00BC47D8">
        <w:t>Grawer/ logo UŚ</w:t>
      </w:r>
      <w:r>
        <w:t xml:space="preserve"> na bocznej ( okrągłej) ściance gwizdka</w:t>
      </w:r>
    </w:p>
    <w:p w14:paraId="23B2AB83" w14:textId="61D93813" w:rsidR="00BC47D8" w:rsidRPr="00BC47D8" w:rsidRDefault="00BC47D8" w:rsidP="00BC47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00BC47D8">
        <w:rPr>
          <w:color w:val="000000"/>
        </w:rPr>
        <w:t>Gwizdek ze sznurkiem z poliestru, można go zawiesić na szyi albo wieszaku, wydaje głośny sygnał, zapakowany w brązowy kartonik, produkt wykonany z metalu</w:t>
      </w:r>
    </w:p>
    <w:p w14:paraId="20DBD724" w14:textId="77777777" w:rsidR="002746D8" w:rsidRPr="00BC47D8" w:rsidRDefault="002746D8" w:rsidP="002746D8">
      <w:pPr>
        <w:widowControl w:val="0"/>
        <w:rPr>
          <w:u w:val="single"/>
        </w:rPr>
      </w:pPr>
      <w:r w:rsidRPr="00BC47D8">
        <w:rPr>
          <w:u w:val="single"/>
        </w:rPr>
        <w:t xml:space="preserve">Grafika po stronie zamawiającego, pliki zostaną przesłane po wyłonieniu wykonawcy  </w:t>
      </w:r>
    </w:p>
    <w:p w14:paraId="2CD9452A" w14:textId="77777777" w:rsidR="002746D8" w:rsidRPr="00BC47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 w:rsidRPr="00BC47D8">
        <w:t>Zdjęcie poglądowe:</w:t>
      </w:r>
    </w:p>
    <w:p w14:paraId="263F21DE" w14:textId="6B691656" w:rsidR="002746D8" w:rsidRPr="00BC47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3CEE36EB" w14:textId="4B9FC7D8" w:rsidR="002746D8" w:rsidRPr="00BC47D8" w:rsidRDefault="00BC47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 w:rsidRPr="00BC47D8">
        <w:drawing>
          <wp:inline distT="0" distB="0" distL="0" distR="0" wp14:anchorId="1831F818" wp14:editId="058C6705">
            <wp:extent cx="2705100" cy="303212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1829" cy="3039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47D8">
        <w:drawing>
          <wp:inline distT="0" distB="0" distL="0" distR="0" wp14:anchorId="4BC28C73" wp14:editId="05771CC7">
            <wp:extent cx="3199061" cy="2713990"/>
            <wp:effectExtent l="0" t="0" r="190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7087" cy="273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11AC" w14:textId="77777777" w:rsidR="002746D8" w:rsidRPr="00BC47D8" w:rsidRDefault="002746D8" w:rsidP="002746D8">
      <w:bookmarkStart w:id="0" w:name="_z8ryff6370g3" w:colFirst="0" w:colLast="0"/>
      <w:bookmarkEnd w:id="0"/>
    </w:p>
    <w:p w14:paraId="4E495B86" w14:textId="77777777" w:rsidR="00864F71" w:rsidRPr="00BC47D8" w:rsidRDefault="00864F71" w:rsidP="00864F71">
      <w:pPr>
        <w:spacing w:after="0"/>
        <w:jc w:val="both"/>
        <w:rPr>
          <w:rFonts w:eastAsia="Calibri"/>
          <w:b/>
          <w:u w:val="single"/>
        </w:rPr>
      </w:pPr>
      <w:r w:rsidRPr="00BC47D8">
        <w:rPr>
          <w:rFonts w:eastAsia="Calibri"/>
          <w:b/>
          <w:u w:val="single"/>
        </w:rPr>
        <w:lastRenderedPageBreak/>
        <w:t>Wyłoniony zwycięzca przed przystąpieniem do całościowej realizacji będzie zobowiązany o przesłanie wizualizacji wszystkich przedmiotów. Pliki  z grafiką zostaną przesłane przez Uniwersytet Śląski.</w:t>
      </w:r>
    </w:p>
    <w:p w14:paraId="6F490B61" w14:textId="77777777" w:rsidR="00864F71" w:rsidRPr="00BC47D8" w:rsidRDefault="00864F71" w:rsidP="00864F71">
      <w:pPr>
        <w:pStyle w:val="Zwykytekst"/>
        <w:shd w:val="clear" w:color="auto" w:fill="FFFFFF"/>
        <w:spacing w:line="360" w:lineRule="auto"/>
        <w:jc w:val="both"/>
        <w:rPr>
          <w:rFonts w:ascii="Verdana" w:hAnsi="Verdana"/>
          <w:szCs w:val="22"/>
        </w:rPr>
      </w:pPr>
    </w:p>
    <w:p w14:paraId="60467110" w14:textId="1EAD12F6" w:rsidR="00864F71" w:rsidRPr="00BC47D8" w:rsidRDefault="00864F71" w:rsidP="00864F71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2"/>
          <w:szCs w:val="22"/>
        </w:rPr>
      </w:pPr>
      <w:r w:rsidRPr="00BC47D8">
        <w:rPr>
          <w:rFonts w:ascii="Verdana" w:hAnsi="Verdana" w:cs="Times New Roman"/>
          <w:b/>
          <w:bCs/>
          <w:color w:val="auto"/>
          <w:sz w:val="22"/>
          <w:szCs w:val="22"/>
        </w:rPr>
        <w:t xml:space="preserve">Termin i sposób realizacji zamówienia: w nieprzekraczalnym terminie </w:t>
      </w:r>
      <w:r w:rsidRPr="00BC47D8">
        <w:rPr>
          <w:rFonts w:ascii="Verdana" w:hAnsi="Verdana" w:cs="Times New Roman"/>
          <w:b/>
          <w:bCs/>
          <w:color w:val="auto"/>
          <w:sz w:val="22"/>
          <w:szCs w:val="22"/>
        </w:rPr>
        <w:br/>
        <w:t>do 2</w:t>
      </w:r>
      <w:r w:rsidR="00BC47D8" w:rsidRPr="00BC47D8">
        <w:rPr>
          <w:rFonts w:ascii="Verdana" w:hAnsi="Verdana" w:cs="Times New Roman"/>
          <w:b/>
          <w:bCs/>
          <w:color w:val="auto"/>
          <w:sz w:val="22"/>
          <w:szCs w:val="22"/>
        </w:rPr>
        <w:t>1</w:t>
      </w:r>
      <w:r w:rsidRPr="00BC47D8">
        <w:rPr>
          <w:rFonts w:ascii="Verdana" w:hAnsi="Verdana" w:cs="Times New Roman"/>
          <w:b/>
          <w:bCs/>
          <w:color w:val="auto"/>
          <w:sz w:val="22"/>
          <w:szCs w:val="22"/>
        </w:rPr>
        <w:t>.11.2025</w:t>
      </w:r>
    </w:p>
    <w:p w14:paraId="096C5127" w14:textId="77777777" w:rsidR="00864F71" w:rsidRPr="00BC47D8" w:rsidRDefault="00864F71" w:rsidP="00864F71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2"/>
          <w:szCs w:val="22"/>
        </w:rPr>
      </w:pPr>
      <w:r w:rsidRPr="00BC47D8">
        <w:rPr>
          <w:rFonts w:ascii="Verdana" w:hAnsi="Verdana" w:cs="Times New Roman"/>
          <w:b/>
          <w:bCs/>
          <w:color w:val="auto"/>
          <w:sz w:val="22"/>
          <w:szCs w:val="22"/>
        </w:rPr>
        <w:t>Miejsce realizacji zamówienia:</w:t>
      </w:r>
    </w:p>
    <w:p w14:paraId="1B71EC95" w14:textId="77777777" w:rsidR="00864F71" w:rsidRPr="00BC47D8" w:rsidRDefault="00864F71" w:rsidP="00864F71">
      <w:pPr>
        <w:pStyle w:val="Default"/>
        <w:spacing w:before="80" w:after="80" w:line="360" w:lineRule="auto"/>
        <w:ind w:left="720"/>
        <w:jc w:val="both"/>
        <w:rPr>
          <w:rFonts w:ascii="Verdana" w:hAnsi="Verdana"/>
          <w:sz w:val="22"/>
          <w:szCs w:val="22"/>
        </w:rPr>
      </w:pPr>
      <w:r w:rsidRPr="00BC47D8">
        <w:rPr>
          <w:rFonts w:ascii="Verdana" w:hAnsi="Verdana"/>
          <w:sz w:val="22"/>
          <w:szCs w:val="22"/>
        </w:rPr>
        <w:t>ul. Bankowa 12, 40-007 Katowice, Sklep Uniwersytecki hol w Rektoracie pok. 0.19</w:t>
      </w:r>
    </w:p>
    <w:p w14:paraId="7C8DD86E" w14:textId="77777777" w:rsidR="00864F71" w:rsidRPr="00BC47D8" w:rsidRDefault="00864F71" w:rsidP="00864F71">
      <w:pPr>
        <w:pStyle w:val="Default"/>
        <w:spacing w:before="80" w:after="80" w:line="360" w:lineRule="auto"/>
        <w:ind w:left="720"/>
        <w:jc w:val="both"/>
        <w:rPr>
          <w:rFonts w:ascii="Verdana" w:hAnsi="Verdana" w:cs="Arial"/>
          <w:sz w:val="22"/>
          <w:szCs w:val="22"/>
        </w:rPr>
      </w:pPr>
      <w:r w:rsidRPr="00BC47D8">
        <w:rPr>
          <w:rFonts w:ascii="Verdana" w:hAnsi="Verdana" w:cs="Arial"/>
          <w:b/>
          <w:sz w:val="22"/>
          <w:szCs w:val="22"/>
        </w:rPr>
        <w:t xml:space="preserve">Warunki płatności: </w:t>
      </w:r>
    </w:p>
    <w:p w14:paraId="68B4FF07" w14:textId="77777777" w:rsidR="00864F71" w:rsidRPr="00BC47D8" w:rsidRDefault="00864F71" w:rsidP="00864F71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Style w:val="FontStyle20"/>
          <w:rFonts w:ascii="Verdana" w:hAnsi="Verdana"/>
          <w:sz w:val="22"/>
          <w:szCs w:val="22"/>
        </w:rPr>
      </w:pPr>
      <w:r w:rsidRPr="00BC47D8">
        <w:rPr>
          <w:rStyle w:val="FontStyle20"/>
          <w:rFonts w:ascii="Verdana" w:hAnsi="Verdana"/>
          <w:sz w:val="22"/>
          <w:szCs w:val="22"/>
        </w:rPr>
        <w:t>Podstawą dokonania płatności będzie prawidłowo wystawiona faktura VAT oraz podpisany obustronnie protokół odbioru.</w:t>
      </w:r>
    </w:p>
    <w:p w14:paraId="02A88E2E" w14:textId="77777777" w:rsidR="00864F71" w:rsidRPr="00BC47D8" w:rsidRDefault="00864F71" w:rsidP="00864F71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Fonts w:cs="Arial"/>
        </w:rPr>
      </w:pPr>
      <w:r w:rsidRPr="00BC47D8">
        <w:rPr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14:paraId="17633E00" w14:textId="77777777" w:rsidR="00864F71" w:rsidRPr="00BC47D8" w:rsidRDefault="00864F71" w:rsidP="00864F71">
      <w:pPr>
        <w:pStyle w:val="Akapitzlist"/>
      </w:pPr>
    </w:p>
    <w:p w14:paraId="554E3DD3" w14:textId="77777777" w:rsidR="00864F71" w:rsidRPr="00BC47D8" w:rsidRDefault="00864F71" w:rsidP="00864F71"/>
    <w:p w14:paraId="35A69E7F" w14:textId="77777777" w:rsidR="00864F71" w:rsidRPr="00BC47D8" w:rsidRDefault="00864F71" w:rsidP="00864F71">
      <w:pPr>
        <w:jc w:val="both"/>
        <w:rPr>
          <w:lang w:val="en-US"/>
        </w:rPr>
      </w:pPr>
    </w:p>
    <w:p w14:paraId="51CB6C13" w14:textId="77777777" w:rsidR="006763A8" w:rsidRPr="006763A8" w:rsidRDefault="006763A8" w:rsidP="006763A8">
      <w:pPr>
        <w:rPr>
          <w:lang w:val="en-US"/>
        </w:rPr>
      </w:pPr>
    </w:p>
    <w:sectPr w:rsidR="006763A8" w:rsidRPr="006763A8" w:rsidSect="005B6C3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BC47D8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BC47D8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BC47D8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A5D"/>
    <w:multiLevelType w:val="hybridMultilevel"/>
    <w:tmpl w:val="E30AA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06A4"/>
    <w:multiLevelType w:val="hybridMultilevel"/>
    <w:tmpl w:val="CC7C3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D0DFE"/>
    <w:multiLevelType w:val="multilevel"/>
    <w:tmpl w:val="E1E822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746ED9"/>
    <w:multiLevelType w:val="multilevel"/>
    <w:tmpl w:val="B4D26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1A3807"/>
    <w:multiLevelType w:val="hybridMultilevel"/>
    <w:tmpl w:val="303CB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D0908"/>
    <w:multiLevelType w:val="multilevel"/>
    <w:tmpl w:val="6CAC9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33090E"/>
    <w:multiLevelType w:val="hybridMultilevel"/>
    <w:tmpl w:val="2AAE9DC4"/>
    <w:lvl w:ilvl="0" w:tplc="AD66B0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925C0"/>
    <w:multiLevelType w:val="multilevel"/>
    <w:tmpl w:val="F6CA4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B35F16"/>
    <w:multiLevelType w:val="multilevel"/>
    <w:tmpl w:val="25CA1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592DE4"/>
    <w:multiLevelType w:val="hybridMultilevel"/>
    <w:tmpl w:val="816692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2375F7"/>
    <w:multiLevelType w:val="hybridMultilevel"/>
    <w:tmpl w:val="14DEF2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C3860"/>
    <w:multiLevelType w:val="multilevel"/>
    <w:tmpl w:val="E4448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ED54B1"/>
    <w:multiLevelType w:val="hybridMultilevel"/>
    <w:tmpl w:val="2A66E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97BC9"/>
    <w:multiLevelType w:val="multilevel"/>
    <w:tmpl w:val="32425A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DA70CA"/>
    <w:multiLevelType w:val="multilevel"/>
    <w:tmpl w:val="7A8026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427C21"/>
    <w:multiLevelType w:val="hybridMultilevel"/>
    <w:tmpl w:val="BEB6F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5"/>
  </w:num>
  <w:num w:numId="5">
    <w:abstractNumId w:val="12"/>
  </w:num>
  <w:num w:numId="6">
    <w:abstractNumId w:val="1"/>
  </w:num>
  <w:num w:numId="7">
    <w:abstractNumId w:val="2"/>
  </w:num>
  <w:num w:numId="8">
    <w:abstractNumId w:val="1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1"/>
  </w:num>
  <w:num w:numId="13">
    <w:abstractNumId w:val="14"/>
  </w:num>
  <w:num w:numId="14">
    <w:abstractNumId w:val="9"/>
  </w:num>
  <w:num w:numId="15">
    <w:abstractNumId w:val="7"/>
  </w:num>
  <w:num w:numId="16">
    <w:abstractNumId w:val="4"/>
  </w:num>
  <w:num w:numId="17">
    <w:abstractNumId w:val="16"/>
    <w:lvlOverride w:ilvl="0">
      <w:lvl w:ilvl="0">
        <w:numFmt w:val="decimal"/>
        <w:lvlText w:val="%1."/>
        <w:lvlJc w:val="left"/>
      </w:lvl>
    </w:lvlOverride>
  </w:num>
  <w:num w:numId="18">
    <w:abstractNumId w:val="10"/>
  </w:num>
  <w:num w:numId="19">
    <w:abstractNumId w:val="13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350AE"/>
    <w:rsid w:val="00040192"/>
    <w:rsid w:val="00062715"/>
    <w:rsid w:val="000729DF"/>
    <w:rsid w:val="00077065"/>
    <w:rsid w:val="000C5ABC"/>
    <w:rsid w:val="00116F86"/>
    <w:rsid w:val="00137CE2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24AF9"/>
    <w:rsid w:val="002441EA"/>
    <w:rsid w:val="002746D8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3E4D9F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B318B"/>
    <w:rsid w:val="006D00BF"/>
    <w:rsid w:val="006D3F95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64F71"/>
    <w:rsid w:val="00886073"/>
    <w:rsid w:val="008D763E"/>
    <w:rsid w:val="00A15899"/>
    <w:rsid w:val="00A65E97"/>
    <w:rsid w:val="00A76972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C47D8"/>
    <w:rsid w:val="00BE4B4C"/>
    <w:rsid w:val="00CF25D2"/>
    <w:rsid w:val="00CF2F5B"/>
    <w:rsid w:val="00D539B8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6D00BF"/>
    <w:pPr>
      <w:ind w:left="720"/>
      <w:contextualSpacing/>
    </w:pPr>
  </w:style>
  <w:style w:type="character" w:customStyle="1" w:styleId="FontStyle20">
    <w:name w:val="Font Style20"/>
    <w:rsid w:val="00CF2F5B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CF2F5B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CF2F5B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CF2F5B"/>
    <w:pPr>
      <w:autoSpaceDE w:val="0"/>
      <w:autoSpaceDN w:val="0"/>
      <w:adjustRightInd w:val="0"/>
    </w:pPr>
    <w:rPr>
      <w:rFonts w:ascii="Corbel" w:eastAsia="Calibri" w:hAnsi="Corbel" w:cs="Corbel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8D76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2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0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18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3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88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5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09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0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71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20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5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5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98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20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068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26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53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71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200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Rynk</cp:lastModifiedBy>
  <cp:revision>2</cp:revision>
  <dcterms:created xsi:type="dcterms:W3CDTF">2025-11-05T08:25:00Z</dcterms:created>
  <dcterms:modified xsi:type="dcterms:W3CDTF">2025-11-0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